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Peggi Norm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egg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orm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36 Deerfield Road, Deerfield, IL, USA Deer Park, IL, USA 6001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peggi773@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677638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eau</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7/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abl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7/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hett</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5/2019</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